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213521A0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2D1272" w:rsidRPr="002D1272">
                              <w:rPr>
                                <w:rFonts w:ascii="Palatino" w:hAnsi="Palatino"/>
                                <w:color w:val="1B6A95"/>
                              </w:rPr>
                              <w:t>The Change the King Brings</w:t>
                            </w: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2D1272" w:rsidRPr="002D1272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2:1-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213521A0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2D1272" w:rsidRPr="002D1272">
                        <w:rPr>
                          <w:rFonts w:ascii="Palatino" w:hAnsi="Palatino"/>
                          <w:color w:val="1B6A95"/>
                        </w:rPr>
                        <w:t>The Change the King Brings</w:t>
                      </w:r>
                      <w:r w:rsidRPr="006E0CD0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2D1272" w:rsidRPr="002D1272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2:1-1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1C5A3D3" w14:textId="77777777" w:rsidR="002D1272" w:rsidRDefault="002D1272" w:rsidP="002D1272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2D1272">
        <w:rPr>
          <w:rFonts w:ascii="Palatino" w:hAnsi="Palatino" w:cs="Palatino"/>
          <w:color w:val="000000"/>
          <w:sz w:val="21"/>
          <w:szCs w:val="21"/>
        </w:rPr>
        <w:t>How does the King actually cha</w:t>
      </w:r>
      <w:bookmarkStart w:id="0" w:name="_GoBack"/>
      <w:bookmarkEnd w:id="0"/>
      <w:r w:rsidRPr="002D1272">
        <w:rPr>
          <w:rFonts w:ascii="Palatino" w:hAnsi="Palatino" w:cs="Palatino"/>
          <w:color w:val="000000"/>
          <w:sz w:val="21"/>
          <w:szCs w:val="21"/>
        </w:rPr>
        <w:t>nge us?</w:t>
      </w:r>
    </w:p>
    <w:p w14:paraId="623F9D63" w14:textId="77777777" w:rsidR="002D1272" w:rsidRPr="002D1272" w:rsidRDefault="002D1272" w:rsidP="002D1272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62AA65B" w14:textId="77777777" w:rsidR="002D1272" w:rsidRDefault="002D1272" w:rsidP="002D1272">
      <w:pPr>
        <w:pStyle w:val="ListParagraph"/>
        <w:numPr>
          <w:ilvl w:val="0"/>
          <w:numId w:val="13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2D1272">
        <w:rPr>
          <w:rFonts w:ascii="Palatino" w:hAnsi="Palatino" w:cs="Palatino"/>
          <w:bCs/>
          <w:color w:val="000000"/>
          <w:sz w:val="21"/>
          <w:szCs w:val="21"/>
        </w:rPr>
        <w:t>He preaches the truth. (vv. 1-2)</w:t>
      </w:r>
    </w:p>
    <w:p w14:paraId="2B329DA0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3AA81BD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E22A5CF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F401E08" w14:textId="77777777" w:rsidR="002D1272" w:rsidRP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D3C9639" w14:textId="77777777" w:rsidR="002D1272" w:rsidRDefault="002D1272" w:rsidP="002D1272">
      <w:pPr>
        <w:pStyle w:val="ListParagraph"/>
        <w:numPr>
          <w:ilvl w:val="0"/>
          <w:numId w:val="13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2D1272">
        <w:rPr>
          <w:rFonts w:ascii="Palatino" w:hAnsi="Palatino" w:cs="Palatino"/>
          <w:bCs/>
          <w:color w:val="000000"/>
          <w:sz w:val="21"/>
          <w:szCs w:val="21"/>
        </w:rPr>
        <w:t>He welcomes true faith. (vv. 3-5)</w:t>
      </w:r>
    </w:p>
    <w:p w14:paraId="79CCE1BC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A8A4113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004AB0B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4EF5F54" w14:textId="77777777" w:rsidR="002D1272" w:rsidRP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85BE625" w14:textId="77777777" w:rsidR="002D1272" w:rsidRDefault="002D1272" w:rsidP="002D1272">
      <w:pPr>
        <w:pStyle w:val="ListParagraph"/>
        <w:numPr>
          <w:ilvl w:val="0"/>
          <w:numId w:val="13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2D1272">
        <w:rPr>
          <w:rFonts w:ascii="Palatino" w:hAnsi="Palatino" w:cs="Palatino"/>
          <w:bCs/>
          <w:color w:val="000000"/>
          <w:sz w:val="21"/>
          <w:szCs w:val="21"/>
        </w:rPr>
        <w:t>He unmasks our hearts. (vv. 6-10, 12)</w:t>
      </w:r>
    </w:p>
    <w:p w14:paraId="5E28E2CB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4E9D9FF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A5CF0DE" w14:textId="77777777" w:rsid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A913756" w14:textId="77777777" w:rsidR="002D1272" w:rsidRPr="002D1272" w:rsidRDefault="002D1272" w:rsidP="002D1272">
      <w:p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898E053" w14:textId="77777777" w:rsidR="002D1272" w:rsidRPr="002D1272" w:rsidRDefault="002D1272" w:rsidP="002D1272">
      <w:pPr>
        <w:pStyle w:val="ListParagraph"/>
        <w:numPr>
          <w:ilvl w:val="0"/>
          <w:numId w:val="13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Lines="120" w:after="288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2D1272">
        <w:rPr>
          <w:rFonts w:ascii="Palatino" w:hAnsi="Palatino" w:cs="Palatino"/>
          <w:bCs/>
          <w:color w:val="000000"/>
          <w:sz w:val="21"/>
          <w:szCs w:val="21"/>
        </w:rPr>
        <w:t>He restores what’s ruined. (vv. 5-12)</w:t>
      </w:r>
    </w:p>
    <w:p w14:paraId="5D6B8656" w14:textId="36929E0A" w:rsidR="00632D66" w:rsidRPr="0022576D" w:rsidRDefault="00632D66" w:rsidP="002D1272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sectPr w:rsidR="00632D66" w:rsidRPr="0022576D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9"/>
  </w:num>
  <w:num w:numId="6">
    <w:abstractNumId w:val="2"/>
  </w:num>
  <w:num w:numId="7">
    <w:abstractNumId w:val="11"/>
  </w:num>
  <w:num w:numId="8">
    <w:abstractNumId w:val="10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 w:numId="13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E0CD0"/>
    <w:rsid w:val="006E5565"/>
    <w:rsid w:val="006F45FB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C3147F-45C8-492C-A880-F9B8C57DF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4</cp:revision>
  <cp:lastPrinted>2015-02-26T14:41:00Z</cp:lastPrinted>
  <dcterms:created xsi:type="dcterms:W3CDTF">2017-06-29T14:13:00Z</dcterms:created>
  <dcterms:modified xsi:type="dcterms:W3CDTF">2017-09-2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